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b58f5fbbcdeae7eed61a885525e2160bb45d0c"/>
      <w:r>
        <w:rPr>
          <w:b/>
        </w:rPr>
        <w:t xml:space="preserve">ПРОТОКОЛ ЕЛЕКТРОННОГО АУКЦІОНУ № BSE001-UA-20220922-2221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44-013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УКРЗАЛІЗНИЦЯ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ежитлові будівлі: колійна будка, А-1, сарай, Б, вбиральня, В</w:t>
      </w:r>
    </w:p>
    <w:p>
      <w:pPr>
        <w:numPr>
          <w:ilvl w:val="0"/>
          <w:numId w:val="1001"/>
        </w:numPr>
        <w:pStyle w:val="Compact"/>
      </w:pPr>
      <w:r>
        <w:t xml:space="preserve">нежитлові будівлі: колійна будка, А-1, сарай, Б, вбиральня, В</w:t>
      </w:r>
      <w:r>
        <w:t xml:space="preserve"> </w:t>
      </w:r>
      <w:r>
        <w:t xml:space="preserve">Адреса: Львівська область, м. Стрий, вул. Болехівська, 24</w:t>
      </w:r>
      <w:r>
        <w:t xml:space="preserve"> </w:t>
      </w:r>
      <w:r>
        <w:t xml:space="preserve">Площа загальна, м2: 38,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9 937,0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93,7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Школик Андрій Ігорович, ІПН/РНОКПП: 312110563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ошивак Андрій Володимирович, ІПН/РНОКПП: 280090567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едвідь Богдан Іванович, ІПН/РНОКПП: 315150813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оврозник Андрій Петрович, ІПН/РНОКПП: 300041151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арилевич Остап Романович, ІПН/РНОКПП: 352110287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ейнега Василь Степанович, ІПН/РНОКПП: 300280877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етров Євгеній Леонідович, ІПН/РНОКПП: 283640353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арицяк Ігор Миколайович, ІПН/РНОКПП: 243220781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Артем Форін, ІПН/РНОКПП: 299920915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АРАВАЄВ СЕРГІЙ ВЕНЦИСЛАВОВИЧ, ІПН/РНОКПП: 270370015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ВТАЛО АНДРІЙ МИХАЙЛОВИЧ, ІПН/РНОКПП: 298282091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Лиско Руслан Дмитрович, ІПН/РНОКПП: 344740711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Якимова Вікторія Олегівна, ІПН/РНОКПП: 357241110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атик Анна Романівна, ІПН/РНОКПП: 361440236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3.11.2022 12:36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УКРЗАЛІЗНИЦЯ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0:26:33Z</dcterms:created>
  <dcterms:modified xsi:type="dcterms:W3CDTF">2024-05-02T00:2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